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91FBD" w14:textId="77777777" w:rsidR="005F0647" w:rsidRDefault="00433A88">
      <w:pPr>
        <w:pStyle w:val="a4"/>
      </w:pPr>
      <w:r>
        <w:t>Отчет по лабораторной работе №8</w:t>
      </w:r>
    </w:p>
    <w:p w14:paraId="37D383F5" w14:textId="77777777" w:rsidR="005F0647" w:rsidRDefault="00433A88">
      <w:pPr>
        <w:pStyle w:val="a5"/>
      </w:pPr>
      <w:r>
        <w:t>Модель конкуренции двух фирм - вариант 43</w:t>
      </w:r>
    </w:p>
    <w:p w14:paraId="487A0FDE" w14:textId="77777777" w:rsidR="005F0647" w:rsidRDefault="00433A88">
      <w:pPr>
        <w:pStyle w:val="Author"/>
      </w:pPr>
      <w:r>
        <w:t>Мулихин Павел Вячеславович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65974528"/>
        <w:docPartObj>
          <w:docPartGallery w:val="Table of Contents"/>
          <w:docPartUnique/>
        </w:docPartObj>
      </w:sdtPr>
      <w:sdtEndPr/>
      <w:sdtContent>
        <w:p w14:paraId="0DBF8487" w14:textId="77777777" w:rsidR="005F0647" w:rsidRDefault="00433A88">
          <w:pPr>
            <w:pStyle w:val="ae"/>
          </w:pPr>
          <w:r>
            <w:t>Содержание</w:t>
          </w:r>
        </w:p>
        <w:p w14:paraId="074BF076" w14:textId="77777777" w:rsidR="005558DF" w:rsidRDefault="00433A8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558DF">
            <w:fldChar w:fldCharType="separate"/>
          </w:r>
          <w:hyperlink w:anchor="_Toc68350981" w:history="1">
            <w:r w:rsidR="005558DF" w:rsidRPr="00C32BFB">
              <w:rPr>
                <w:rStyle w:val="ad"/>
                <w:noProof/>
              </w:rPr>
              <w:t>Цель работы</w:t>
            </w:r>
            <w:r w:rsidR="005558DF">
              <w:rPr>
                <w:noProof/>
                <w:webHidden/>
              </w:rPr>
              <w:tab/>
            </w:r>
            <w:r w:rsidR="005558DF">
              <w:rPr>
                <w:noProof/>
                <w:webHidden/>
              </w:rPr>
              <w:fldChar w:fldCharType="begin"/>
            </w:r>
            <w:r w:rsidR="005558DF">
              <w:rPr>
                <w:noProof/>
                <w:webHidden/>
              </w:rPr>
              <w:instrText xml:space="preserve"> PAGEREF _Toc68350981 \h </w:instrText>
            </w:r>
            <w:r w:rsidR="005558DF">
              <w:rPr>
                <w:noProof/>
                <w:webHidden/>
              </w:rPr>
            </w:r>
            <w:r w:rsidR="005558DF">
              <w:rPr>
                <w:noProof/>
                <w:webHidden/>
              </w:rPr>
              <w:fldChar w:fldCharType="separate"/>
            </w:r>
            <w:r w:rsidR="005558DF">
              <w:rPr>
                <w:noProof/>
                <w:webHidden/>
              </w:rPr>
              <w:t>1</w:t>
            </w:r>
            <w:r w:rsidR="005558DF">
              <w:rPr>
                <w:noProof/>
                <w:webHidden/>
              </w:rPr>
              <w:fldChar w:fldCharType="end"/>
            </w:r>
          </w:hyperlink>
        </w:p>
        <w:p w14:paraId="075481F0" w14:textId="77777777" w:rsidR="005558DF" w:rsidRDefault="005558D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50982" w:history="1">
            <w:r w:rsidRPr="00C32BF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50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987F6" w14:textId="77777777" w:rsidR="005558DF" w:rsidRDefault="005558D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50983" w:history="1">
            <w:r w:rsidRPr="00C32BF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50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1D5EA" w14:textId="77777777" w:rsidR="005558DF" w:rsidRDefault="005558D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50984" w:history="1">
            <w:r w:rsidRPr="00C32BFB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50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83AE9" w14:textId="77777777" w:rsidR="005558DF" w:rsidRDefault="005558D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50985" w:history="1">
            <w:r w:rsidRPr="00C32BFB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50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8F2BC" w14:textId="77777777" w:rsidR="005558DF" w:rsidRDefault="005558D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50986" w:history="1">
            <w:r w:rsidRPr="00C32BF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50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4D3F7" w14:textId="77777777" w:rsidR="005F0647" w:rsidRDefault="00433A88">
          <w:r>
            <w:fldChar w:fldCharType="end"/>
          </w:r>
        </w:p>
      </w:sdtContent>
    </w:sdt>
    <w:p w14:paraId="76F47103" w14:textId="77777777" w:rsidR="005F0647" w:rsidRDefault="00433A88">
      <w:pPr>
        <w:pStyle w:val="1"/>
      </w:pPr>
      <w:bookmarkStart w:id="0" w:name="цель-работы"/>
      <w:bookmarkStart w:id="1" w:name="_Toc68350981"/>
      <w:r>
        <w:t>Цель работы</w:t>
      </w:r>
      <w:bookmarkEnd w:id="1"/>
    </w:p>
    <w:p w14:paraId="1AA06878" w14:textId="77777777" w:rsidR="005F0647" w:rsidRDefault="00433A88">
      <w:pPr>
        <w:pStyle w:val="FirstParagraph"/>
      </w:pPr>
      <w:r>
        <w:t>Изучить модель конкуренции</w:t>
      </w:r>
    </w:p>
    <w:p w14:paraId="16D4781F" w14:textId="77777777" w:rsidR="005F0647" w:rsidRDefault="00433A88">
      <w:pPr>
        <w:pStyle w:val="1"/>
      </w:pPr>
      <w:bookmarkStart w:id="2" w:name="задание"/>
      <w:bookmarkStart w:id="3" w:name="_Toc68350982"/>
      <w:bookmarkEnd w:id="0"/>
      <w:r>
        <w:t>Задание</w:t>
      </w:r>
      <w:bookmarkEnd w:id="3"/>
    </w:p>
    <w:p w14:paraId="7010FD66" w14:textId="77777777" w:rsidR="005F0647" w:rsidRDefault="00433A88">
      <w:pPr>
        <w:pStyle w:val="Compact"/>
        <w:numPr>
          <w:ilvl w:val="0"/>
          <w:numId w:val="2"/>
        </w:numPr>
      </w:pPr>
      <w:r>
        <w:t>Изучить модель конкуренции двух фирм</w:t>
      </w:r>
    </w:p>
    <w:p w14:paraId="56D61E7A" w14:textId="77777777" w:rsidR="005F0647" w:rsidRDefault="00433A88">
      <w:pPr>
        <w:pStyle w:val="Compact"/>
        <w:numPr>
          <w:ilvl w:val="0"/>
          <w:numId w:val="2"/>
        </w:numPr>
      </w:pPr>
      <w:r>
        <w:t>Построить графики изменения оборотных средств в двух случаях</w:t>
      </w:r>
    </w:p>
    <w:p w14:paraId="6F5C01DD" w14:textId="77777777" w:rsidR="005F0647" w:rsidRDefault="00433A88">
      <w:pPr>
        <w:pStyle w:val="1"/>
      </w:pPr>
      <w:bookmarkStart w:id="4" w:name="выполнение-лабораторной-работы"/>
      <w:bookmarkStart w:id="5" w:name="_Toc68350983"/>
      <w:bookmarkEnd w:id="2"/>
      <w:r>
        <w:t>Выполнение лабораторной работы</w:t>
      </w:r>
      <w:bookmarkEnd w:id="5"/>
    </w:p>
    <w:p w14:paraId="37C0696E" w14:textId="77777777" w:rsidR="005F0647" w:rsidRDefault="00433A88">
      <w:pPr>
        <w:pStyle w:val="2"/>
      </w:pPr>
      <w:bookmarkStart w:id="6" w:name="теоретические-сведения"/>
      <w:bookmarkStart w:id="7" w:name="_Toc68350984"/>
      <w:r>
        <w:t>Теоретические сведения</w:t>
      </w:r>
      <w:bookmarkEnd w:id="7"/>
    </w:p>
    <w:p w14:paraId="6B997B66" w14:textId="77777777" w:rsidR="005F0647" w:rsidRDefault="00433A88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</w:t>
      </w:r>
      <w:r>
        <w:t>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7A1FDB1B" w14:textId="77777777" w:rsidR="005F0647" w:rsidRDefault="00433A88">
      <w:pPr>
        <w:pStyle w:val="a0"/>
      </w:pPr>
      <w:r>
        <w:t>Обозначим:</w:t>
      </w:r>
    </w:p>
    <w:p w14:paraId="3325A01B" w14:textId="77777777" w:rsidR="005F0647" w:rsidRDefault="00433A88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- число потребителе</w:t>
      </w:r>
      <w:r>
        <w:t>й производимого продукта.</w:t>
      </w:r>
    </w:p>
    <w:p w14:paraId="457C0B0B" w14:textId="77777777" w:rsidR="005F0647" w:rsidRDefault="00433A88">
      <w:pPr>
        <w:pStyle w:val="a0"/>
      </w:pP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</w:t>
      </w:r>
      <w:r>
        <w:t>я.</w:t>
      </w:r>
    </w:p>
    <w:p w14:paraId="42C079AA" w14:textId="77777777" w:rsidR="005F0647" w:rsidRDefault="00433A88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14:paraId="6D085256" w14:textId="77777777" w:rsidR="005F0647" w:rsidRDefault="00433A88">
      <w:pPr>
        <w:pStyle w:val="a0"/>
      </w:pPr>
      <m:oMath>
        <m:r>
          <w:rPr>
            <w:rFonts w:ascii="Cambria Math" w:hAnsi="Cambria Math"/>
          </w:rPr>
          <w:lastRenderedPageBreak/>
          <m:t>τ</m:t>
        </m:r>
      </m:oMath>
      <w:r>
        <w:t xml:space="preserve"> - длительность производственного цикла</w:t>
      </w:r>
    </w:p>
    <w:p w14:paraId="734B9670" w14:textId="77777777" w:rsidR="005F0647" w:rsidRDefault="00433A88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</w:t>
      </w:r>
    </w:p>
    <w:p w14:paraId="35D747CA" w14:textId="77777777" w:rsidR="005F0647" w:rsidRDefault="00433A88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ы продукции</w:t>
      </w:r>
    </w:p>
    <w:p w14:paraId="1EE9E906" w14:textId="77777777" w:rsidR="005F0647" w:rsidRDefault="00433A88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менных</w:t>
      </w:r>
      <w:r>
        <w:t xml:space="preserve"> издержек</w:t>
      </w:r>
    </w:p>
    <w:p w14:paraId="0E9D6074" w14:textId="77777777" w:rsidR="005F0647" w:rsidRDefault="00433A88">
      <w:pPr>
        <w:pStyle w:val="a0"/>
      </w:pPr>
      <m:oMath>
        <m:r>
          <w:rPr>
            <w:rFonts w:ascii="Cambria Math" w:hAnsi="Cambria Math"/>
          </w:rPr>
          <m:t>k</m:t>
        </m:r>
      </m:oMath>
      <w:r>
        <w:t xml:space="preserve"> - постоянные издержки, которые не зависят от количества выпускаемой продукции</w:t>
      </w:r>
    </w:p>
    <w:p w14:paraId="4689EA61" w14:textId="77777777" w:rsidR="005F0647" w:rsidRDefault="00433A88">
      <w:pPr>
        <w:pStyle w:val="a0"/>
      </w:pP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14:paraId="33F15378" w14:textId="77777777" w:rsidR="005F0647" w:rsidRDefault="00433A88">
      <w:pPr>
        <w:pStyle w:val="a0"/>
      </w:pPr>
      <w:r>
        <w:t>Функцию сп</w:t>
      </w:r>
      <w:r>
        <w:t>роса товаров долговременного использования часто представляют в простейшей форме:</w:t>
      </w:r>
    </w:p>
    <w:p w14:paraId="4C1C0054" w14:textId="77777777" w:rsidR="005F0647" w:rsidRDefault="00433A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9457945" w14:textId="77777777" w:rsidR="005F0647" w:rsidRDefault="00433A88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</w:t>
      </w:r>
      <w:r>
        <w:t xml:space="preserve">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</w:t>
      </w:r>
    </w:p>
    <w:p w14:paraId="294A3558" w14:textId="77777777" w:rsidR="005F0647" w:rsidRDefault="00433A88">
      <w:pPr>
        <w:pStyle w:val="a0"/>
      </w:pPr>
      <w:r>
        <w:t>Уравнения динамики оборотных средств можно записать в виде:</w:t>
      </w:r>
    </w:p>
    <w:p w14:paraId="1EED2C50" w14:textId="77777777" w:rsidR="005F0647" w:rsidRDefault="00433A8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0BC9CD83" w14:textId="77777777" w:rsidR="005F0647" w:rsidRDefault="00433A88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:</w:t>
      </w:r>
    </w:p>
    <w:p w14:paraId="57DDC2E6" w14:textId="77777777" w:rsidR="005F0647" w:rsidRDefault="00433A8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718AE71D" w14:textId="77777777" w:rsidR="005F0647" w:rsidRDefault="00433A88"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</w:t>
      </w:r>
      <w:r>
        <w:t xml:space="preserve">това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ое стремление цены к равновесному значению цены, которое устойчиво.</w:t>
      </w:r>
    </w:p>
    <w:p w14:paraId="78D14382" w14:textId="77777777" w:rsidR="005F0647" w:rsidRDefault="00433A88">
      <w:pPr>
        <w:pStyle w:val="a0"/>
      </w:pPr>
      <w:r>
        <w:t>В этом случае уравнение можно заменить</w:t>
      </w:r>
      <w:r>
        <w:t xml:space="preserve"> алгебраическим соотношением</w:t>
      </w:r>
    </w:p>
    <w:p w14:paraId="0F17DBB9" w14:textId="77777777" w:rsidR="005F0647" w:rsidRDefault="00433A88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215507AC" w14:textId="77777777" w:rsidR="005F0647" w:rsidRDefault="00433A88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14:paraId="5614258E" w14:textId="77777777" w:rsidR="005F0647" w:rsidRDefault="00433A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DF18AC8" w14:textId="77777777" w:rsidR="005F0647" w:rsidRDefault="00433A88">
      <w:pPr>
        <w:pStyle w:val="FirstParagraph"/>
      </w:pPr>
      <w:r>
        <w:t>Тогда уравнения динамики оборотных средств приобретает вид</w:t>
      </w:r>
    </w:p>
    <w:p w14:paraId="1665FE77" w14:textId="77777777" w:rsidR="005F0647" w:rsidRDefault="00433A8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61DFCC9B" w14:textId="77777777" w:rsidR="005F0647" w:rsidRDefault="00433A88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1B94B0C" w14:textId="77777777" w:rsidR="005F0647" w:rsidRDefault="00433A88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14:paraId="1C80E50D" w14:textId="77777777" w:rsidR="005F0647" w:rsidRDefault="00433A88">
      <w:pPr>
        <w:pStyle w:val="FirstParagraph"/>
      </w:pPr>
      <w:r>
        <w:t>где</w:t>
      </w:r>
    </w:p>
    <w:p w14:paraId="17DFE776" w14:textId="77777777" w:rsidR="005F0647" w:rsidRDefault="00433A8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3BF5524" w14:textId="77777777" w:rsidR="005F0647" w:rsidRDefault="00433A88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>) стационарных состояний нет. Это</w:t>
      </w:r>
      <w:r>
        <w:t xml:space="preserve">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14:paraId="5E31ED30" w14:textId="77777777" w:rsidR="005F0647" w:rsidRDefault="00433A88">
      <w:pPr>
        <w:pStyle w:val="a0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14:paraId="3C654399" w14:textId="77777777" w:rsidR="005F0647" w:rsidRDefault="00433A88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13DF1369" w14:textId="77777777" w:rsidR="005F0647" w:rsidRDefault="00433A88">
      <w:pPr>
        <w:pStyle w:val="FirstParagraph"/>
      </w:pPr>
      <w:r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соответствует начальному капита</w:t>
      </w:r>
      <w:r>
        <w:t>лу, необходимому для входа в рынок.</w:t>
      </w:r>
    </w:p>
    <w:p w14:paraId="6FF859EA" w14:textId="77777777" w:rsidR="005F0647" w:rsidRDefault="00433A88">
      <w:pPr>
        <w:pStyle w:val="a0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</w:t>
      </w:r>
      <w:r>
        <w:t xml:space="preserve">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14:paraId="259E5DBF" w14:textId="77777777" w:rsidR="005F0647" w:rsidRDefault="00433A88">
      <w:pPr>
        <w:pStyle w:val="2"/>
      </w:pPr>
      <w:bookmarkStart w:id="8" w:name="задача"/>
      <w:bookmarkStart w:id="9" w:name="_Toc68350985"/>
      <w:bookmarkEnd w:id="6"/>
      <w:r>
        <w:t>Задача</w:t>
      </w:r>
      <w:bookmarkEnd w:id="9"/>
    </w:p>
    <w:p w14:paraId="477F260D" w14:textId="77777777" w:rsidR="005F0647" w:rsidRDefault="00433A88">
      <w:pPr>
        <w:pStyle w:val="FirstParagraph"/>
      </w:pPr>
      <w:r>
        <w:t>Случай 1</w:t>
      </w:r>
    </w:p>
    <w:p w14:paraId="73E3AD5E" w14:textId="77777777" w:rsidR="005F0647" w:rsidRDefault="00433A88">
      <w:pPr>
        <w:pStyle w:val="a0"/>
      </w:pPr>
      <w:r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</w:t>
      </w:r>
      <w:r>
        <w:t xml:space="preserve">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</w:t>
      </w:r>
      <w:r>
        <w:t>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007ED787" w14:textId="77777777" w:rsidR="005F0647" w:rsidRDefault="00433A8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D1F0A92" w14:textId="77777777" w:rsidR="005F0647" w:rsidRDefault="00433A8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AE5432E" w14:textId="77777777" w:rsidR="005F0647" w:rsidRDefault="00433A88">
      <w:pPr>
        <w:pStyle w:val="FirstParagraph"/>
      </w:pPr>
      <w:r>
        <w:t>где</w:t>
      </w:r>
    </w:p>
    <w:p w14:paraId="584F0D45" w14:textId="77777777" w:rsidR="005F0647" w:rsidRDefault="00433A8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6BBCF238" w14:textId="77777777" w:rsidR="005F0647" w:rsidRDefault="00433A8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4AA54C99" w14:textId="77777777" w:rsidR="005F0647" w:rsidRDefault="00433A8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427865F8" w14:textId="77777777" w:rsidR="005F0647" w:rsidRDefault="00433A8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1FECB383" w14:textId="77777777" w:rsidR="005F0647" w:rsidRDefault="00433A8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56AF68F4" w14:textId="77777777" w:rsidR="005F0647" w:rsidRDefault="00433A88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14:paraId="225A339B" w14:textId="77777777" w:rsidR="005F0647" w:rsidRDefault="00433A88">
      <w:pPr>
        <w:pStyle w:val="a0"/>
      </w:pPr>
      <w:r>
        <w:t>Случай 2</w:t>
      </w:r>
    </w:p>
    <w:p w14:paraId="797A886A" w14:textId="77777777" w:rsidR="005F0647" w:rsidRDefault="00433A88">
      <w:pPr>
        <w:pStyle w:val="a0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</w:t>
      </w:r>
      <w:r>
        <w:t>ы 2 описывается следующей системой уравнений:</w:t>
      </w:r>
    </w:p>
    <w:p w14:paraId="6CD032CE" w14:textId="77777777" w:rsidR="005F0647" w:rsidRDefault="00433A88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A3A030C" w14:textId="77777777" w:rsidR="005F0647" w:rsidRDefault="00433A88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0024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E93A0B9" w14:textId="77777777" w:rsidR="005F0647" w:rsidRDefault="00433A88">
      <w:pPr>
        <w:pStyle w:val="FirstParagraph"/>
      </w:pPr>
      <w:r>
        <w:t>Для обоих случаев рассмотрим задачу со следующими начальными условиями и параметрами</w:t>
      </w:r>
    </w:p>
    <w:p w14:paraId="3089D058" w14:textId="77777777" w:rsidR="005F0647" w:rsidRDefault="00433A88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.7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4</m:t>
          </m:r>
        </m:oMath>
      </m:oMathPara>
    </w:p>
    <w:p w14:paraId="320A929E" w14:textId="77777777" w:rsidR="005F0647" w:rsidRDefault="00433A8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 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5AA77849" w14:textId="77777777" w:rsidR="005F0647" w:rsidRDefault="00433A8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4</m:t>
          </m:r>
        </m:oMath>
      </m:oMathPara>
    </w:p>
    <w:p w14:paraId="65BE6DE5" w14:textId="77777777" w:rsidR="005F0647" w:rsidRDefault="00433A8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.5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2</m:t>
          </m:r>
        </m:oMath>
      </m:oMathPara>
    </w:p>
    <w:p w14:paraId="558AE12D" w14:textId="77777777" w:rsidR="005F0647" w:rsidRDefault="00433A88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lastRenderedPageBreak/>
        <w:br/>
      </w:r>
      <w:r>
        <w:rPr>
          <w:rStyle w:val="VerbatimChar"/>
        </w:rPr>
        <w:t>t0</w:t>
      </w:r>
      <w:r>
        <w:rPr>
          <w:rStyle w:val="VerbatimChar"/>
        </w:rPr>
        <w:t xml:space="preserve"> = 0</w:t>
      </w:r>
      <w:r>
        <w:br/>
      </w:r>
      <w:r>
        <w:rPr>
          <w:rStyle w:val="VerbatimChar"/>
        </w:rPr>
        <w:t>t = np.arange(t0, 20, 0.01)</w:t>
      </w:r>
      <w:r>
        <w:br/>
      </w:r>
      <w:r>
        <w:br/>
      </w:r>
      <w:r>
        <w:rPr>
          <w:rStyle w:val="VerbatimChar"/>
        </w:rPr>
        <w:t>x0 = [7, 7.7]</w:t>
      </w:r>
      <w:r>
        <w:br/>
      </w:r>
      <w:r>
        <w:rPr>
          <w:rStyle w:val="VerbatimChar"/>
        </w:rPr>
        <w:t>p_cr = 27</w:t>
      </w:r>
      <w:r>
        <w:br/>
      </w:r>
      <w:r>
        <w:rPr>
          <w:rStyle w:val="VerbatimChar"/>
        </w:rPr>
        <w:t>N = 37</w:t>
      </w:r>
      <w:r>
        <w:br/>
      </w:r>
      <w:r>
        <w:rPr>
          <w:rStyle w:val="VerbatimChar"/>
        </w:rPr>
        <w:t>q = 1</w:t>
      </w:r>
      <w:r>
        <w:br/>
      </w:r>
      <w:r>
        <w:br/>
      </w:r>
      <w:r>
        <w:rPr>
          <w:rStyle w:val="VerbatimChar"/>
        </w:rPr>
        <w:t>tau1 = 17</w:t>
      </w:r>
      <w:r>
        <w:br/>
      </w:r>
      <w:r>
        <w:rPr>
          <w:rStyle w:val="VerbatimChar"/>
        </w:rPr>
        <w:t>tau2 = 16</w:t>
      </w:r>
      <w:r>
        <w:br/>
      </w:r>
      <w:r>
        <w:br/>
      </w:r>
      <w:r>
        <w:rPr>
          <w:rStyle w:val="VerbatimChar"/>
        </w:rPr>
        <w:t>p1 = 15</w:t>
      </w:r>
      <w:r>
        <w:br/>
      </w:r>
      <w:r>
        <w:rPr>
          <w:rStyle w:val="VerbatimChar"/>
        </w:rPr>
        <w:t>p2 = 12</w:t>
      </w:r>
      <w:r>
        <w:br/>
      </w:r>
      <w:r>
        <w:br/>
      </w:r>
      <w:r>
        <w:rPr>
          <w:rStyle w:val="VerbatimChar"/>
        </w:rPr>
        <w:t>d = 0.00024</w:t>
      </w:r>
      <w:r>
        <w:br/>
      </w:r>
      <w:r>
        <w:br/>
      </w:r>
      <w:r>
        <w:rPr>
          <w:rStyle w:val="VerbatimChar"/>
        </w:rPr>
        <w:t>a1 = p_cr / (tau1*tau1 * p1*p1 * N * q)</w:t>
      </w:r>
      <w:r>
        <w:br/>
      </w:r>
      <w:r>
        <w:rPr>
          <w:rStyle w:val="VerbatimChar"/>
        </w:rPr>
        <w:t>a2 = p_cr / (tau2*tau2 * p2*p2 * N * q)</w:t>
      </w:r>
      <w:r>
        <w:br/>
      </w:r>
      <w:r>
        <w:rPr>
          <w:rStyle w:val="VerbatimChar"/>
        </w:rPr>
        <w:t>b = p_cr / (tau1*tau1 * p1*p1 * tau2*tau2 * p2*p2 * N</w:t>
      </w:r>
      <w:r>
        <w:rPr>
          <w:rStyle w:val="VerbatimChar"/>
        </w:rPr>
        <w:t xml:space="preserve"> * q)</w:t>
      </w:r>
      <w:r>
        <w:br/>
      </w:r>
      <w:r>
        <w:rPr>
          <w:rStyle w:val="VerbatimChar"/>
        </w:rPr>
        <w:t>c1 = (p_cr - p1) / (tau1 * p1)</w:t>
      </w:r>
      <w:r>
        <w:br/>
      </w:r>
      <w:r>
        <w:rPr>
          <w:rStyle w:val="VerbatimChar"/>
        </w:rPr>
        <w:t>c2 = (p_cr - p2) / (tau2 * p2)</w:t>
      </w:r>
      <w:r>
        <w:br/>
      </w:r>
      <w:r>
        <w:br/>
      </w:r>
      <w:r>
        <w:rPr>
          <w:rStyle w:val="VerbatimChar"/>
        </w:rPr>
        <w:t>t = np.arange( t0, 20, 0.01)</w:t>
      </w:r>
      <w:r>
        <w:br/>
      </w:r>
      <w:r>
        <w:br/>
      </w:r>
      <w:r>
        <w:rPr>
          <w:rStyle w:val="VerbatimChar"/>
        </w:rPr>
        <w:t>def syst1 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1 - (b/c1)*y1*y2 -(a1/c1)*y1*y1, (c2/c1)*y2 - (b/c1)*y1*y2 - (a2/c1)*y2*y2]</w:t>
      </w:r>
      <w:r>
        <w:br/>
      </w:r>
      <w:r>
        <w:br/>
      </w:r>
      <w:r>
        <w:rPr>
          <w:rStyle w:val="VerbatimChar"/>
        </w:rPr>
        <w:t>def syst2 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1 - (b/c1)*y1*y2 -(a1/c1)*y1*y1, (c2/c1)*y2 - ((b/c1) + d)*y1*y2 - (a2/c1)*y2*y2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y1 = odeint (syst1, x0, t)</w:t>
      </w:r>
      <w:r>
        <w:br/>
      </w:r>
      <w:r>
        <w:rPr>
          <w:rStyle w:val="VerbatimChar"/>
        </w:rPr>
        <w:t>y2 = o</w:t>
      </w:r>
      <w:r>
        <w:rPr>
          <w:rStyle w:val="VerbatimChar"/>
        </w:rPr>
        <w:t>deint (syst2, x0, t)</w:t>
      </w:r>
      <w:r>
        <w:br/>
      </w:r>
      <w:r>
        <w:br/>
      </w:r>
      <w:r>
        <w:rPr>
          <w:rStyle w:val="VerbatimChar"/>
        </w:rPr>
        <w:t>M11 = y1[:,0]</w:t>
      </w:r>
      <w:r>
        <w:br/>
      </w:r>
      <w:r>
        <w:rPr>
          <w:rStyle w:val="VerbatimChar"/>
        </w:rPr>
        <w:t>M12 = y1[:,1]</w:t>
      </w:r>
      <w:r>
        <w:br/>
      </w:r>
      <w:r>
        <w:br/>
      </w:r>
      <w:r>
        <w:rPr>
          <w:rStyle w:val="VerbatimChar"/>
        </w:rPr>
        <w:t>M21 = y2[:,0]</w:t>
      </w:r>
      <w:r>
        <w:br/>
      </w:r>
      <w:r>
        <w:rPr>
          <w:rStyle w:val="VerbatimChar"/>
        </w:rPr>
        <w:t>M22 = y2[:,1]</w:t>
      </w:r>
      <w:r>
        <w:br/>
      </w:r>
      <w:r>
        <w:br/>
      </w:r>
      <w:r>
        <w:rPr>
          <w:rStyle w:val="VerbatimChar"/>
        </w:rPr>
        <w:t>fig = plt.figure (facecolor = 'white')</w:t>
      </w:r>
      <w:r>
        <w:br/>
      </w:r>
      <w:r>
        <w:rPr>
          <w:rStyle w:val="VerbatimChar"/>
        </w:rPr>
        <w:t>plt.plot (t, M11, linewidth = 2, label = 'M1')</w:t>
      </w:r>
      <w:r>
        <w:br/>
      </w:r>
      <w:r>
        <w:rPr>
          <w:rStyle w:val="VerbatimChar"/>
        </w:rPr>
        <w:t>plt.plot (t, M12, linewidth = 2, label = 'M2')</w:t>
      </w:r>
      <w:r>
        <w:br/>
      </w:r>
      <w:r>
        <w:rPr>
          <w:rStyle w:val="VerbatimChar"/>
        </w:rPr>
        <w:t>plt.xlabel ("Время")</w:t>
      </w:r>
      <w:r>
        <w:br/>
      </w:r>
      <w:r>
        <w:rPr>
          <w:rStyle w:val="VerbatimChar"/>
        </w:rPr>
        <w:t>plt.ylabel ("Капитал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legend ()</w:t>
      </w:r>
      <w:r>
        <w:br/>
      </w:r>
      <w:r>
        <w:rPr>
          <w:rStyle w:val="VerbatimChar"/>
        </w:rPr>
        <w:lastRenderedPageBreak/>
        <w:t>plt.show ()</w:t>
      </w:r>
      <w:r>
        <w:br/>
      </w:r>
      <w:r>
        <w:rPr>
          <w:rStyle w:val="VerbatimChar"/>
        </w:rPr>
        <w:t>fig.savefig ('image/01.png', dpi = 600)</w:t>
      </w:r>
      <w:r>
        <w:br/>
      </w:r>
      <w:r>
        <w:br/>
      </w:r>
      <w:r>
        <w:rPr>
          <w:rStyle w:val="VerbatimChar"/>
        </w:rPr>
        <w:t>fig2 = plt.figure (facecolor = 'white')</w:t>
      </w:r>
      <w:r>
        <w:br/>
      </w:r>
      <w:r>
        <w:rPr>
          <w:rStyle w:val="VerbatimChar"/>
        </w:rPr>
        <w:t>plt.plot (t, M21, linewidth = 2, label = 'M1')</w:t>
      </w:r>
      <w:r>
        <w:br/>
      </w:r>
      <w:r>
        <w:rPr>
          <w:rStyle w:val="VerbatimChar"/>
        </w:rPr>
        <w:t>plt.plot (t, M22, linewidth = 2, label = 'M2')</w:t>
      </w:r>
      <w:r>
        <w:br/>
      </w:r>
      <w:r>
        <w:rPr>
          <w:rStyle w:val="VerbatimChar"/>
        </w:rPr>
        <w:t>plt.xlabel ("Время")</w:t>
      </w:r>
      <w:r>
        <w:br/>
      </w:r>
      <w:r>
        <w:rPr>
          <w:rStyle w:val="VerbatimChar"/>
        </w:rPr>
        <w:t>plt.ylabel ("Капи</w:t>
      </w:r>
      <w:r>
        <w:rPr>
          <w:rStyle w:val="VerbatimChar"/>
        </w:rPr>
        <w:t>тал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legend (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2.savefig ('image/02.png', dpi = 600)</w:t>
      </w:r>
    </w:p>
    <w:p w14:paraId="4BED6645" w14:textId="77777777" w:rsidR="005F0647" w:rsidRDefault="00433A88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0EEECD5B" wp14:editId="7A48D454">
            <wp:extent cx="5334000" cy="3556000"/>
            <wp:effectExtent l="0" t="0" r="0" b="0"/>
            <wp:docPr id="1" name="Picture" descr="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D79469F" w14:textId="77777777" w:rsidR="005F0647" w:rsidRDefault="00433A88">
      <w:pPr>
        <w:pStyle w:val="ImageCaption"/>
      </w:pPr>
      <w:r>
        <w:t>График для случая 1</w:t>
      </w:r>
    </w:p>
    <w:p w14:paraId="60972EA2" w14:textId="77777777" w:rsidR="005F0647" w:rsidRDefault="00433A88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5706842A" wp14:editId="30091D98">
            <wp:extent cx="5334000" cy="3556000"/>
            <wp:effectExtent l="0" t="0" r="0" b="0"/>
            <wp:docPr id="2" name="Picture" descr="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2E4D3D8" w14:textId="77777777" w:rsidR="005F0647" w:rsidRDefault="00433A88">
      <w:pPr>
        <w:pStyle w:val="ImageCaption"/>
      </w:pPr>
      <w:r>
        <w:t>График для случая 2</w:t>
      </w:r>
    </w:p>
    <w:p w14:paraId="3F9FDAE3" w14:textId="77777777" w:rsidR="005F0647" w:rsidRDefault="00433A88">
      <w:pPr>
        <w:pStyle w:val="1"/>
      </w:pPr>
      <w:bookmarkStart w:id="12" w:name="выводы"/>
      <w:bookmarkStart w:id="13" w:name="_Toc68350986"/>
      <w:bookmarkEnd w:id="4"/>
      <w:bookmarkEnd w:id="8"/>
      <w:r>
        <w:t>Выводы</w:t>
      </w:r>
      <w:bookmarkEnd w:id="13"/>
    </w:p>
    <w:p w14:paraId="729D1300" w14:textId="77777777" w:rsidR="005F0647" w:rsidRDefault="00433A88">
      <w:pPr>
        <w:pStyle w:val="FirstParagraph"/>
      </w:pPr>
      <w:r>
        <w:t>В ходе выполнения лабораторной работы была изучена модель конкуренции и построены графики.</w:t>
      </w:r>
      <w:bookmarkEnd w:id="12"/>
    </w:p>
    <w:sectPr w:rsidR="005F064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8D743" w14:textId="77777777" w:rsidR="00433A88" w:rsidRDefault="00433A88">
      <w:pPr>
        <w:spacing w:after="0"/>
      </w:pPr>
      <w:r>
        <w:separator/>
      </w:r>
    </w:p>
  </w:endnote>
  <w:endnote w:type="continuationSeparator" w:id="0">
    <w:p w14:paraId="0A9A86F7" w14:textId="77777777" w:rsidR="00433A88" w:rsidRDefault="00433A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7C383F" w14:textId="77777777" w:rsidR="00433A88" w:rsidRDefault="00433A88">
      <w:r>
        <w:separator/>
      </w:r>
    </w:p>
  </w:footnote>
  <w:footnote w:type="continuationSeparator" w:id="0">
    <w:p w14:paraId="74AA0DE2" w14:textId="77777777" w:rsidR="00433A88" w:rsidRDefault="00433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D44D8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7E64B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33A88"/>
    <w:rsid w:val="004E29B3"/>
    <w:rsid w:val="005558DF"/>
    <w:rsid w:val="00590D07"/>
    <w:rsid w:val="005F064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66CE00"/>
  <w15:docId w15:val="{75A1BDE0-288E-42BB-832E-20FDE6760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558D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558D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6</Words>
  <Characters>6992</Characters>
  <Application>Microsoft Office Word</Application>
  <DocSecurity>0</DocSecurity>
  <Lines>58</Lines>
  <Paragraphs>16</Paragraphs>
  <ScaleCrop>false</ScaleCrop>
  <Company/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улихин Павел Вячеславович НФИбд-01-18</dc:creator>
  <cp:keywords/>
  <cp:lastModifiedBy>Мулихин Павел Вячеславович</cp:lastModifiedBy>
  <cp:revision>3</cp:revision>
  <dcterms:created xsi:type="dcterms:W3CDTF">2021-04-03T11:02:00Z</dcterms:created>
  <dcterms:modified xsi:type="dcterms:W3CDTF">2021-04-03T11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 - вариант 4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